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5E2C15D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</w:t>
      </w:r>
      <w:r w:rsidR="00C9285E">
        <w:rPr>
          <w:rFonts w:asciiTheme="minorHAnsi" w:hAnsiTheme="minorHAnsi" w:cstheme="minorHAnsi"/>
          <w:b/>
          <w:bCs/>
          <w:sz w:val="22"/>
          <w:szCs w:val="22"/>
        </w:rPr>
        <w:t>…………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2E3D9F46" w:rsidR="00CB152B" w:rsidRPr="00352ECE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>–</w:t>
      </w:r>
      <w:r w:rsidR="00B506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E0754">
        <w:rPr>
          <w:rFonts w:asciiTheme="minorHAnsi" w:hAnsiTheme="minorHAnsi" w:cstheme="minorHAnsi"/>
          <w:b/>
          <w:bCs/>
          <w:sz w:val="22"/>
          <w:szCs w:val="22"/>
        </w:rPr>
        <w:t>Zmywarka</w:t>
      </w:r>
      <w:r w:rsidR="00B5068D">
        <w:rPr>
          <w:rFonts w:asciiTheme="minorHAnsi" w:hAnsiTheme="minorHAnsi" w:cstheme="minorHAnsi"/>
          <w:b/>
          <w:bCs/>
          <w:sz w:val="22"/>
          <w:szCs w:val="22"/>
        </w:rPr>
        <w:t xml:space="preserve"> z </w:t>
      </w:r>
      <w:r w:rsidR="00CB152B" w:rsidRPr="00352ECE">
        <w:rPr>
          <w:rFonts w:asciiTheme="minorHAnsi" w:hAnsiTheme="minorHAnsi" w:cstheme="minorHAnsi"/>
          <w:b/>
          <w:bCs/>
          <w:sz w:val="22"/>
          <w:szCs w:val="22"/>
        </w:rPr>
        <w:t>minimalnymi parametrami technicznymi:</w:t>
      </w:r>
    </w:p>
    <w:p w14:paraId="50172260" w14:textId="77777777" w:rsidR="00C63F56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55A5AE28" w:rsidR="00FB31DF" w:rsidRPr="00352ECE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352ECE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228EA1A8" w:rsidR="00FB31DF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4DC6945" w14:textId="77777777" w:rsidR="00C63F56" w:rsidRPr="00CB152B" w:rsidRDefault="00C63F56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</w:p>
    <w:tbl>
      <w:tblPr>
        <w:tblpPr w:leftFromText="141" w:rightFromText="141" w:vertAnchor="text" w:tblpY="1"/>
        <w:tblOverlap w:val="never"/>
        <w:tblW w:w="48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12859"/>
      </w:tblGrid>
      <w:tr w:rsidR="00B04D68" w:rsidRPr="00CB152B" w14:paraId="032698E6" w14:textId="77777777" w:rsidTr="006F2A25">
        <w:trPr>
          <w:trHeight w:val="42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B04D68" w:rsidRPr="00CB152B" w:rsidRDefault="00B04D68" w:rsidP="00C63F5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B04D68" w:rsidRPr="00CB152B" w:rsidRDefault="00B04D68" w:rsidP="00C63F56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</w:tr>
      <w:tr w:rsidR="006F2A25" w:rsidRPr="00CB152B" w14:paraId="30AF1F26" w14:textId="77777777" w:rsidTr="006F2A25">
        <w:trPr>
          <w:trHeight w:val="29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43449" w14:textId="0924BFA9" w:rsidR="006F2A25" w:rsidRPr="0066570A" w:rsidRDefault="006F2A25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W w:w="5730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719"/>
              <w:gridCol w:w="11"/>
            </w:tblGrid>
            <w:tr w:rsidR="00CE4475" w:rsidRPr="00CE4475" w14:paraId="733E08E1" w14:textId="77777777" w:rsidTr="00CE0754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0" w:type="dxa"/>
                    <w:bottom w:w="60" w:type="dxa"/>
                    <w:right w:w="0" w:type="dxa"/>
                  </w:tcMar>
                  <w:vAlign w:val="bottom"/>
                  <w:hideMark/>
                </w:tcPr>
                <w:p w14:paraId="1A6FBF53" w14:textId="3B7B400C" w:rsidR="00CE0754" w:rsidRPr="00CE4475" w:rsidRDefault="00CE0754" w:rsidP="00CE4475">
                  <w:pPr>
                    <w:framePr w:hSpace="141" w:wrap="around" w:vAnchor="text" w:hAnchor="text" w:y="1"/>
                    <w:suppressOverlap/>
                    <w:textAlignment w:val="baseline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CE4475">
                    <w:rPr>
                      <w:rFonts w:asciiTheme="minorHAnsi" w:hAnsiTheme="minorHAnsi" w:cstheme="minorHAnsi"/>
                      <w:iCs/>
                      <w:sz w:val="18"/>
                      <w:szCs w:val="18"/>
                      <w:bdr w:val="none" w:sz="0" w:space="0" w:color="auto" w:frame="1"/>
                    </w:rPr>
                    <w:t>Wymiary (</w:t>
                  </w:r>
                  <w:proofErr w:type="spellStart"/>
                  <w:r w:rsidRPr="00CE4475">
                    <w:rPr>
                      <w:rFonts w:asciiTheme="minorHAnsi" w:hAnsiTheme="minorHAnsi" w:cstheme="minorHAnsi"/>
                      <w:iCs/>
                      <w:sz w:val="18"/>
                      <w:szCs w:val="18"/>
                      <w:bdr w:val="none" w:sz="0" w:space="0" w:color="auto" w:frame="1"/>
                    </w:rPr>
                    <w:t>SxWxG</w:t>
                  </w:r>
                  <w:proofErr w:type="spellEnd"/>
                  <w:r w:rsidRPr="00CE4475">
                    <w:rPr>
                      <w:rFonts w:asciiTheme="minorHAnsi" w:hAnsiTheme="minorHAnsi" w:cstheme="minorHAnsi"/>
                      <w:iCs/>
                      <w:sz w:val="18"/>
                      <w:szCs w:val="18"/>
                      <w:bdr w:val="none" w:sz="0" w:space="0" w:color="auto" w:frame="1"/>
                    </w:rPr>
                    <w:t>) [cm]</w:t>
                  </w:r>
                  <w:r w:rsidR="00DF6D5A" w:rsidRPr="00CE4475">
                    <w:rPr>
                      <w:rFonts w:asciiTheme="minorHAnsi" w:hAnsiTheme="minorHAnsi" w:cstheme="minorHAnsi"/>
                      <w:iCs/>
                      <w:sz w:val="18"/>
                      <w:szCs w:val="18"/>
                      <w:bdr w:val="none" w:sz="0" w:space="0" w:color="auto" w:frame="1"/>
                    </w:rPr>
                    <w:t xml:space="preserve"> 44,8 x 84,5 x 60</w:t>
                  </w:r>
                  <w:r w:rsidR="00CE4475" w:rsidRPr="00CE4475">
                    <w:rPr>
                      <w:rFonts w:asciiTheme="minorHAnsi" w:hAnsiTheme="minorHAnsi" w:cstheme="minorHAnsi"/>
                      <w:iCs/>
                      <w:sz w:val="18"/>
                      <w:szCs w:val="18"/>
                      <w:bdr w:val="none" w:sz="0" w:space="0" w:color="auto" w:frame="1"/>
                    </w:rPr>
                    <w:t xml:space="preserve"> max.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60" w:type="dxa"/>
                    <w:left w:w="0" w:type="dxa"/>
                    <w:bottom w:w="60" w:type="dxa"/>
                    <w:right w:w="0" w:type="dxa"/>
                  </w:tcMar>
                  <w:vAlign w:val="bottom"/>
                  <w:hideMark/>
                </w:tcPr>
                <w:p w14:paraId="4C0B941D" w14:textId="765EA732" w:rsidR="00CE0754" w:rsidRPr="00CE4475" w:rsidRDefault="00CE0754" w:rsidP="00CE4475">
                  <w:pPr>
                    <w:framePr w:hSpace="141" w:wrap="around" w:vAnchor="text" w:hAnchor="text" w:y="1"/>
                    <w:suppressOverlap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</w:tr>
          </w:tbl>
          <w:p w14:paraId="2AA6A1FF" w14:textId="0E34CB81" w:rsidR="006F2A25" w:rsidRPr="00CE4475" w:rsidRDefault="006F2A25" w:rsidP="0066570A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6F2A25" w:rsidRPr="00CB152B" w14:paraId="10E0DEA6" w14:textId="77777777" w:rsidTr="00DF6D5A">
        <w:trPr>
          <w:trHeight w:val="206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6F2A25" w:rsidRPr="0066570A" w:rsidRDefault="006F2A2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AC998" w14:textId="75315ED5" w:rsidR="006F2A25" w:rsidRPr="0066570A" w:rsidRDefault="00DF6D5A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5A">
              <w:rPr>
                <w:rFonts w:asciiTheme="minorHAnsi" w:hAnsiTheme="minorHAnsi" w:cstheme="minorHAnsi"/>
                <w:sz w:val="20"/>
                <w:szCs w:val="20"/>
              </w:rPr>
              <w:t>Wysokość bez blatu 81,5 cm</w:t>
            </w:r>
          </w:p>
        </w:tc>
      </w:tr>
      <w:tr w:rsidR="006F2A25" w:rsidRPr="00CB152B" w14:paraId="312F68C5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08512" w14:textId="70E5793B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DC806" w14:textId="41352EE5" w:rsidR="006F2A25" w:rsidRPr="00B5068D" w:rsidRDefault="007075EF" w:rsidP="006F2A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75EF">
              <w:rPr>
                <w:rFonts w:asciiTheme="minorHAnsi" w:hAnsiTheme="minorHAnsi" w:cstheme="minorHAnsi"/>
                <w:sz w:val="20"/>
                <w:szCs w:val="20"/>
              </w:rPr>
              <w:t>Zdejmowany blat</w:t>
            </w:r>
            <w:r w:rsidR="00DF6D5A">
              <w:rPr>
                <w:rFonts w:asciiTheme="minorHAnsi" w:hAnsiTheme="minorHAnsi" w:cstheme="minorHAnsi"/>
                <w:sz w:val="20"/>
                <w:szCs w:val="20"/>
              </w:rPr>
              <w:t xml:space="preserve"> - T</w:t>
            </w:r>
            <w:r w:rsidRPr="007075EF">
              <w:rPr>
                <w:rFonts w:asciiTheme="minorHAnsi" w:hAnsiTheme="minorHAnsi" w:cstheme="minorHAnsi"/>
                <w:sz w:val="20"/>
                <w:szCs w:val="20"/>
              </w:rPr>
              <w:t>ak</w:t>
            </w:r>
          </w:p>
        </w:tc>
      </w:tr>
      <w:tr w:rsidR="007075EF" w:rsidRPr="00CB152B" w14:paraId="15692349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CB6E0" w14:textId="1E8591C6" w:rsidR="007075EF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05BA9" w14:textId="354C7277" w:rsidR="007075EF" w:rsidRPr="007075EF" w:rsidRDefault="00DF6D5A" w:rsidP="006F2A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Zużycie prądu </w:t>
            </w:r>
            <w:r w:rsidR="007075EF" w:rsidRPr="007075EF">
              <w:rPr>
                <w:rFonts w:asciiTheme="minorHAnsi" w:hAnsiTheme="minorHAnsi" w:cstheme="minorHAnsi"/>
                <w:sz w:val="20"/>
                <w:szCs w:val="20"/>
              </w:rPr>
              <w:t>76 kWh</w:t>
            </w:r>
          </w:p>
        </w:tc>
      </w:tr>
      <w:tr w:rsidR="006F2A25" w:rsidRPr="00CB152B" w14:paraId="728DA015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6C12E" w14:textId="651F2577" w:rsidR="006F2A25" w:rsidRPr="0066570A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DEF2E" w14:textId="2DCA8804" w:rsidR="006F2A25" w:rsidRPr="00B5068D" w:rsidRDefault="00DF6D5A" w:rsidP="00DF6D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użycie wody [l/cykl] 9</w:t>
            </w:r>
          </w:p>
        </w:tc>
      </w:tr>
      <w:tr w:rsidR="007075EF" w:rsidRPr="00CB152B" w14:paraId="69787964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B3098" w14:textId="443EC1CA" w:rsidR="007075EF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438EC" w14:textId="28B106D7" w:rsidR="007075EF" w:rsidRDefault="007075EF" w:rsidP="006F2A25">
            <w:pPr>
              <w:tabs>
                <w:tab w:val="left" w:pos="103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ziom hałasu (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dB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) 49</w:t>
            </w:r>
          </w:p>
        </w:tc>
      </w:tr>
      <w:tr w:rsidR="006F2A25" w:rsidRPr="00CB152B" w14:paraId="56439007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D6A24" w14:textId="6BA16738" w:rsidR="006F2A25" w:rsidRPr="0066570A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</w:t>
            </w:r>
            <w:r w:rsidR="002F2BB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DBCDF" w14:textId="20073D7E" w:rsidR="006F2A25" w:rsidRPr="00B5068D" w:rsidRDefault="00CE0754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erowanie smartfonem - nie</w:t>
            </w:r>
          </w:p>
        </w:tc>
      </w:tr>
      <w:tr w:rsidR="006F2A25" w:rsidRPr="00CB152B" w14:paraId="322F1214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E6475" w14:textId="41BD53D0" w:rsidR="006F2A25" w:rsidRPr="0066570A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</w:t>
            </w:r>
            <w:r w:rsidR="002F2BB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09920" w14:textId="183FE7E2" w:rsidR="006F2A25" w:rsidRPr="00B5068D" w:rsidRDefault="00CD4CA0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bezpieczenie przed zalaniem - Tak</w:t>
            </w:r>
          </w:p>
        </w:tc>
      </w:tr>
      <w:tr w:rsidR="006F2A25" w:rsidRPr="00CB152B" w14:paraId="6F02DFB4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3B295" w14:textId="4D59CF5D" w:rsidR="006F2A25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</w:t>
            </w:r>
            <w:r w:rsidR="002F2BBF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6ADB5" w14:textId="50F69521" w:rsidR="006F2A25" w:rsidRPr="00F633D0" w:rsidRDefault="00DF6D5A" w:rsidP="0066570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5A">
              <w:rPr>
                <w:rFonts w:asciiTheme="minorHAnsi" w:hAnsiTheme="minorHAnsi" w:cstheme="minorHAnsi"/>
                <w:sz w:val="20"/>
                <w:szCs w:val="20"/>
              </w:rPr>
              <w:t>Czas trwania standardowego cyklu [min] 235</w:t>
            </w:r>
          </w:p>
        </w:tc>
      </w:tr>
      <w:tr w:rsidR="006F2A25" w:rsidRPr="00CB152B" w14:paraId="43EF3F4F" w14:textId="77777777" w:rsidTr="00F633D0">
        <w:trPr>
          <w:trHeight w:val="17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96595" w14:textId="1B911295" w:rsidR="006F2A25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="002F2BBF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AE064" w14:textId="54B9CBAE" w:rsidR="006F2A25" w:rsidRPr="00F633D0" w:rsidRDefault="00DF6D5A" w:rsidP="00F633D0">
            <w:pPr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DF6D5A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Funkcje dodatkowe:  Innowacyjny 3 częściowy system filtrów, Sygnalizacja dźwiękowa</w:t>
            </w:r>
          </w:p>
        </w:tc>
      </w:tr>
      <w:tr w:rsidR="00F35399" w:rsidRPr="00CB152B" w14:paraId="76F892EA" w14:textId="77777777" w:rsidTr="00CD4CA0">
        <w:trPr>
          <w:trHeight w:val="238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2A471" w14:textId="13626A09" w:rsidR="00F35399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</w:t>
            </w:r>
            <w:r w:rsidR="00F40871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B4450" w14:textId="76198D92" w:rsidR="00F35399" w:rsidRPr="00F633D0" w:rsidRDefault="00DF6D5A" w:rsidP="00F633D0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DF6D5A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Kolor srebrny</w:t>
            </w:r>
          </w:p>
        </w:tc>
      </w:tr>
      <w:tr w:rsidR="00F35399" w:rsidRPr="00CB152B" w14:paraId="69AA24C6" w14:textId="77777777" w:rsidTr="00F40871">
        <w:trPr>
          <w:trHeight w:val="266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2780D" w14:textId="2658B760" w:rsidR="00F35399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2</w:t>
            </w:r>
            <w:r w:rsidR="002F2BBF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82D1" w14:textId="77777777" w:rsidR="00DF6D5A" w:rsidRPr="00DF6D5A" w:rsidRDefault="00DF6D5A" w:rsidP="00DF6D5A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DF6D5A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Kosz dolny – Składane elementy</w:t>
            </w:r>
          </w:p>
          <w:p w14:paraId="714470D9" w14:textId="3F5F7E1E" w:rsidR="00F35399" w:rsidRPr="00F633D0" w:rsidRDefault="00DF6D5A" w:rsidP="00DF6D5A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DF6D5A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Kosz górny -  Regulowana wysokość, Składane półki  </w:t>
            </w:r>
          </w:p>
        </w:tc>
      </w:tr>
      <w:tr w:rsidR="006F2A25" w:rsidRPr="00CB152B" w14:paraId="12E826CE" w14:textId="77777777" w:rsidTr="00F633D0">
        <w:trPr>
          <w:trHeight w:val="25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B5458" w14:textId="30BFB475" w:rsidR="006F2A25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</w:t>
            </w:r>
            <w:r w:rsidR="002F2BBF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FB825" w14:textId="726129F0" w:rsidR="006F2A25" w:rsidRPr="00F633D0" w:rsidRDefault="00DF6D5A" w:rsidP="00F633D0">
            <w:pPr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Opóźnienie startu pracy - </w:t>
            </w:r>
            <w:r w:rsidRPr="00DF6D5A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Tak</w:t>
            </w:r>
          </w:p>
        </w:tc>
      </w:tr>
      <w:tr w:rsidR="00F35399" w:rsidRPr="00CB152B" w14:paraId="751F7477" w14:textId="77777777" w:rsidTr="00F633D0">
        <w:trPr>
          <w:trHeight w:val="172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D998A" w14:textId="7A69C8A8" w:rsidR="00F35399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4</w:t>
            </w:r>
            <w:r w:rsidR="002F2BBF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8194D" w14:textId="3E41E9E5" w:rsidR="00F35399" w:rsidRPr="00F633D0" w:rsidRDefault="00DF6D5A" w:rsidP="00F633D0">
            <w:pPr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DF6D5A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Podłączenie do ciepłej wody</w:t>
            </w:r>
            <w:r w:rsidRPr="00DF6D5A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ab/>
              <w:t>Nie</w:t>
            </w:r>
          </w:p>
        </w:tc>
      </w:tr>
      <w:tr w:rsidR="002F2BBF" w:rsidRPr="00CB152B" w14:paraId="7A8B58B1" w14:textId="77777777" w:rsidTr="00CE4475">
        <w:trPr>
          <w:trHeight w:val="7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E4652" w14:textId="6AF73227" w:rsidR="002F2BBF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</w:t>
            </w:r>
            <w:r w:rsidR="002F2BBF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C9560" w14:textId="41CACCBE" w:rsidR="002F2BBF" w:rsidRPr="00F633D0" w:rsidRDefault="00DF6D5A" w:rsidP="002F2B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łowa załadunku - </w:t>
            </w:r>
            <w:r w:rsidRPr="00DF6D5A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</w:tr>
      <w:tr w:rsidR="002F2BBF" w:rsidRPr="00CB152B" w14:paraId="512D9FE2" w14:textId="77777777" w:rsidTr="00F633D0">
        <w:trPr>
          <w:trHeight w:val="21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51B6A" w14:textId="4CAEEC6C" w:rsidR="002F2BBF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6</w:t>
            </w:r>
            <w:r w:rsidR="002F2BBF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9AB4E" w14:textId="3E54CF65" w:rsidR="002F2BBF" w:rsidRPr="00F633D0" w:rsidRDefault="00DF6D5A" w:rsidP="002F2B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dłączenie do ciepłej wody - </w:t>
            </w:r>
            <w:r w:rsidRPr="00DF6D5A">
              <w:rPr>
                <w:rFonts w:asciiTheme="minorHAnsi" w:hAnsiTheme="minorHAnsi" w:cstheme="minorHAnsi"/>
                <w:sz w:val="20"/>
                <w:szCs w:val="20"/>
              </w:rPr>
              <w:t>Nie</w:t>
            </w:r>
          </w:p>
        </w:tc>
      </w:tr>
      <w:tr w:rsidR="008B20E4" w:rsidRPr="00CB152B" w14:paraId="20F01C39" w14:textId="77777777" w:rsidTr="00F633D0">
        <w:trPr>
          <w:trHeight w:val="21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B27D4" w14:textId="25DAEAF8" w:rsidR="008B20E4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7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3ABBC" w14:textId="121093D2" w:rsidR="008B20E4" w:rsidRDefault="008B20E4" w:rsidP="002F2BB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B20E4">
              <w:rPr>
                <w:rFonts w:asciiTheme="minorHAnsi" w:hAnsiTheme="minorHAnsi" w:cstheme="minorHAnsi"/>
                <w:sz w:val="20"/>
                <w:szCs w:val="20"/>
              </w:rPr>
              <w:t xml:space="preserve">Programy zmywania: Delikatny 50C, Eco </w:t>
            </w:r>
            <w:proofErr w:type="spellStart"/>
            <w:r w:rsidRPr="008B20E4">
              <w:rPr>
                <w:rFonts w:asciiTheme="minorHAnsi" w:hAnsiTheme="minorHAnsi" w:cstheme="minorHAnsi"/>
                <w:sz w:val="20"/>
                <w:szCs w:val="20"/>
              </w:rPr>
              <w:t>Bio</w:t>
            </w:r>
            <w:proofErr w:type="spellEnd"/>
            <w:r w:rsidRPr="008B20E4">
              <w:rPr>
                <w:rFonts w:asciiTheme="minorHAnsi" w:hAnsiTheme="minorHAnsi" w:cstheme="minorHAnsi"/>
                <w:sz w:val="20"/>
                <w:szCs w:val="20"/>
              </w:rPr>
              <w:t xml:space="preserve"> 45C, Intensywny 65C, Szybki 30C</w:t>
            </w:r>
          </w:p>
        </w:tc>
      </w:tr>
      <w:tr w:rsidR="002F2BBF" w:rsidRPr="00CB152B" w14:paraId="72473A72" w14:textId="77777777" w:rsidTr="008B20E4">
        <w:trPr>
          <w:trHeight w:val="13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46F6A" w14:textId="74274FAD" w:rsidR="002F2BBF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8</w:t>
            </w:r>
            <w:r w:rsidR="002F2BBF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W w:w="12585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563"/>
              <w:gridCol w:w="22"/>
            </w:tblGrid>
            <w:tr w:rsidR="00CE0754" w:rsidRPr="008B20E4" w14:paraId="67B3554A" w14:textId="77777777" w:rsidTr="00CE0754">
              <w:tc>
                <w:tcPr>
                  <w:tcW w:w="0" w:type="auto"/>
                  <w:shd w:val="clear" w:color="auto" w:fill="FFFFFF"/>
                  <w:vAlign w:val="bottom"/>
                  <w:hideMark/>
                </w:tcPr>
                <w:p w14:paraId="1242864A" w14:textId="125E2DCB" w:rsidR="00CE0754" w:rsidRPr="008B20E4" w:rsidRDefault="008B20E4" w:rsidP="00CE4475">
                  <w:pPr>
                    <w:framePr w:hSpace="141" w:wrap="around" w:vAnchor="text" w:hAnchor="text" w:y="1"/>
                    <w:spacing w:line="330" w:lineRule="atLeast"/>
                    <w:suppressOverlap/>
                    <w:rPr>
                      <w:rFonts w:asciiTheme="minorHAnsi" w:hAnsiTheme="minorHAnsi" w:cstheme="minorHAnsi"/>
                      <w:color w:val="333333"/>
                      <w:sz w:val="20"/>
                      <w:szCs w:val="20"/>
                    </w:rPr>
                  </w:pPr>
                  <w:r w:rsidRPr="008B20E4">
                    <w:rPr>
                      <w:rFonts w:asciiTheme="minorHAnsi" w:hAnsiTheme="minorHAnsi" w:cstheme="minorHAnsi"/>
                      <w:color w:val="333333"/>
                      <w:sz w:val="20"/>
                      <w:szCs w:val="20"/>
                    </w:rPr>
                    <w:t>Rodzaj zmywarki – zmywarka wolnostojąca</w:t>
                  </w:r>
                </w:p>
              </w:tc>
              <w:tc>
                <w:tcPr>
                  <w:tcW w:w="0" w:type="auto"/>
                  <w:shd w:val="clear" w:color="auto" w:fill="FFFFFF"/>
                  <w:vAlign w:val="bottom"/>
                  <w:hideMark/>
                </w:tcPr>
                <w:p w14:paraId="1D267716" w14:textId="77777777" w:rsidR="00CE0754" w:rsidRPr="008B20E4" w:rsidRDefault="00CE0754" w:rsidP="00CE4475">
                  <w:pPr>
                    <w:framePr w:hSpace="141" w:wrap="around" w:vAnchor="text" w:hAnchor="text" w:y="1"/>
                    <w:suppressOverlap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</w:tr>
          </w:tbl>
          <w:p w14:paraId="30A2D80D" w14:textId="4B355511" w:rsidR="002F2BBF" w:rsidRPr="008B20E4" w:rsidRDefault="002F2BBF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</w:p>
        </w:tc>
      </w:tr>
      <w:tr w:rsidR="002F2BBF" w:rsidRPr="00CB152B" w14:paraId="030A8338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A2273" w14:textId="0AE5D773" w:rsidR="002F2BBF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9</w:t>
            </w:r>
            <w:r w:rsidR="00F40871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85326" w14:textId="0FAE8629" w:rsidR="002F2BBF" w:rsidRPr="00F633D0" w:rsidRDefault="008B20E4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8B20E4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Rodzaj panelu sterowania - Zewnętrzny</w:t>
            </w:r>
          </w:p>
        </w:tc>
      </w:tr>
      <w:tr w:rsidR="00F633D0" w:rsidRPr="00CB152B" w14:paraId="434C09C8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6B275" w14:textId="4D401C41" w:rsidR="00F633D0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</w:t>
            </w:r>
            <w:r w:rsidR="00F633D0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92A64" w14:textId="3C87AFF9" w:rsidR="00F633D0" w:rsidRPr="00F633D0" w:rsidRDefault="00CD4CA0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CD4CA0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T</w:t>
            </w: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emperatury zmywania [stopnie C] </w:t>
            </w:r>
            <w:r w:rsidRPr="00CD4CA0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45/60/65</w:t>
            </w:r>
          </w:p>
        </w:tc>
      </w:tr>
      <w:tr w:rsidR="00CD4CA0" w:rsidRPr="00CB152B" w14:paraId="55AF2610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CB3A3" w14:textId="086CD376" w:rsidR="00CD4CA0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47026" w14:textId="5C54CD93" w:rsidR="00CD4CA0" w:rsidRPr="00CD4CA0" w:rsidRDefault="00CD4CA0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Sterowanie </w:t>
            </w:r>
            <w:r w:rsidRPr="00CD4CA0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Elektroniczne</w:t>
            </w:r>
          </w:p>
        </w:tc>
      </w:tr>
      <w:tr w:rsidR="00F633D0" w:rsidRPr="00CB152B" w14:paraId="33408F8B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7AFA0" w14:textId="57AEE0AC" w:rsidR="00F633D0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2</w:t>
            </w:r>
            <w:r w:rsidR="00F633D0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98503" w14:textId="7F2D8815" w:rsidR="00F633D0" w:rsidRPr="00F633D0" w:rsidRDefault="00CE4475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Wskaźnik braku</w:t>
            </w:r>
            <w:r w:rsidR="007B72D7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</w:t>
            </w:r>
            <w:proofErr w:type="spellStart"/>
            <w:r w:rsidR="007B72D7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nabłyszczacza</w:t>
            </w:r>
            <w:proofErr w:type="spellEnd"/>
            <w:r w:rsidR="007B72D7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- Tak</w:t>
            </w:r>
          </w:p>
        </w:tc>
      </w:tr>
      <w:tr w:rsidR="007075EF" w:rsidRPr="00CB152B" w14:paraId="62220100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7F86E" w14:textId="58004FB2" w:rsidR="007075EF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28195" w14:textId="6B3199EE" w:rsidR="007075EF" w:rsidRPr="00F633D0" w:rsidRDefault="007B72D7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Wskaźnik braku soli - Tak</w:t>
            </w:r>
          </w:p>
        </w:tc>
      </w:tr>
      <w:tr w:rsidR="007075EF" w:rsidRPr="00CB152B" w14:paraId="066FBA74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1072F" w14:textId="7EF64200" w:rsidR="007075EF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2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D923B" w14:textId="70D6378D" w:rsidR="007075EF" w:rsidRPr="00F633D0" w:rsidRDefault="007B72D7" w:rsidP="007075E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Wyświetlacz elektroniczny - T</w:t>
            </w:r>
            <w:r w:rsidR="007075EF"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ak</w:t>
            </w:r>
          </w:p>
        </w:tc>
      </w:tr>
      <w:tr w:rsidR="007075EF" w:rsidRPr="00CB152B" w14:paraId="0FC671CB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6D2E" w14:textId="58500B6E" w:rsidR="007075EF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03036" w14:textId="406793DB" w:rsidR="007075EF" w:rsidRPr="00F633D0" w:rsidRDefault="007075EF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Zastosowane technologie</w:t>
            </w:r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ab/>
              <w:t xml:space="preserve">Half </w:t>
            </w:r>
            <w:proofErr w:type="spellStart"/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Load</w:t>
            </w:r>
            <w:proofErr w:type="spellEnd"/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, </w:t>
            </w:r>
            <w:proofErr w:type="spellStart"/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ShineDose</w:t>
            </w:r>
            <w:proofErr w:type="spellEnd"/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, </w:t>
            </w:r>
            <w:proofErr w:type="spellStart"/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WashRestart</w:t>
            </w:r>
            <w:proofErr w:type="spellEnd"/>
          </w:p>
        </w:tc>
      </w:tr>
      <w:tr w:rsidR="007075EF" w:rsidRPr="00CB152B" w14:paraId="1775452B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C4590" w14:textId="5AF3C5B6" w:rsidR="007075EF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6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58A3F" w14:textId="26156438" w:rsidR="007075EF" w:rsidRPr="00F633D0" w:rsidRDefault="007075EF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Zmywarka kompaktowa</w:t>
            </w:r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ab/>
              <w:t>Nie</w:t>
            </w:r>
          </w:p>
        </w:tc>
      </w:tr>
      <w:tr w:rsidR="007075EF" w:rsidRPr="00CB152B" w14:paraId="7A4E5510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53E99" w14:textId="348720AC" w:rsidR="007075EF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7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F3DAF" w14:textId="671BFF3B" w:rsidR="007075EF" w:rsidRPr="00F633D0" w:rsidRDefault="007075EF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Wykonanie dna zmywarki</w:t>
            </w:r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ab/>
            </w: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- </w:t>
            </w:r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Stal nierdzewna</w:t>
            </w:r>
          </w:p>
        </w:tc>
      </w:tr>
      <w:tr w:rsidR="007075EF" w:rsidRPr="00CB152B" w14:paraId="0A6CCAA6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BF4EE" w14:textId="2A3264D6" w:rsidR="007075EF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8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FFF2A" w14:textId="4B1FD3C3" w:rsidR="007075EF" w:rsidRPr="00F633D0" w:rsidRDefault="007075EF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Sterowanie smartfonem </w:t>
            </w:r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Nie</w:t>
            </w:r>
          </w:p>
        </w:tc>
      </w:tr>
      <w:tr w:rsidR="007075EF" w:rsidRPr="00CB152B" w14:paraId="56DAA961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657D6" w14:textId="1FEA1C49" w:rsidR="007075EF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9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49F29" w14:textId="70E966DA" w:rsidR="007075EF" w:rsidRPr="00F633D0" w:rsidRDefault="007075EF" w:rsidP="007075EF">
            <w:pPr>
              <w:tabs>
                <w:tab w:val="left" w:pos="1080"/>
              </w:tabs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proofErr w:type="spellStart"/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Autodozowanie</w:t>
            </w:r>
            <w:proofErr w:type="spellEnd"/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</w:t>
            </w:r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Nie</w:t>
            </w:r>
          </w:p>
        </w:tc>
      </w:tr>
      <w:tr w:rsidR="007075EF" w:rsidRPr="00CB152B" w14:paraId="24A67EA3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BBBFD" w14:textId="2D38B907" w:rsidR="007075EF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7C6E7" w14:textId="0D19D7B2" w:rsidR="007075EF" w:rsidRPr="00F633D0" w:rsidRDefault="007075EF" w:rsidP="007075E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Klasa zmywania </w:t>
            </w:r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A</w:t>
            </w:r>
          </w:p>
        </w:tc>
      </w:tr>
      <w:tr w:rsidR="007075EF" w:rsidRPr="00CB152B" w14:paraId="3EBF1DD9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49CE8" w14:textId="56D1717E" w:rsidR="007075EF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44745" w14:textId="4C721177" w:rsidR="007075EF" w:rsidRPr="00F633D0" w:rsidRDefault="007075EF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Klasa suszenia </w:t>
            </w:r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A</w:t>
            </w:r>
          </w:p>
        </w:tc>
      </w:tr>
      <w:tr w:rsidR="007075EF" w:rsidRPr="00CB152B" w14:paraId="5ACF139A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9D62C" w14:textId="69F2DFC8" w:rsidR="007075EF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A33B9" w14:textId="4F55ADFE" w:rsidR="007075EF" w:rsidRPr="00F633D0" w:rsidRDefault="007075EF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Klasa emisji hałasu </w:t>
            </w:r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C</w:t>
            </w:r>
          </w:p>
        </w:tc>
      </w:tr>
      <w:tr w:rsidR="007075EF" w:rsidRPr="00CB152B" w14:paraId="141F2494" w14:textId="77777777" w:rsidTr="00F40871">
        <w:trPr>
          <w:trHeight w:val="280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A58B4" w14:textId="4F96F2AE" w:rsidR="007075EF" w:rsidRPr="00F633D0" w:rsidRDefault="00CE447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995A8" w14:textId="3E573049" w:rsidR="007075EF" w:rsidRPr="00F633D0" w:rsidRDefault="007075EF" w:rsidP="002F2BBF">
            <w:pP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Nowa klasa energetyczna</w:t>
            </w:r>
            <w:r w:rsidRPr="007075EF"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ab/>
              <w:t>E</w:t>
            </w:r>
          </w:p>
        </w:tc>
      </w:tr>
    </w:tbl>
    <w:p w14:paraId="6826B3E1" w14:textId="3DE2485D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4E2808E1" w14:textId="77777777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03B3152C" w:rsidR="00A530BD" w:rsidRPr="00CB152B" w:rsidRDefault="00DF205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>
        <w:rPr>
          <w:rFonts w:asciiTheme="minorHAnsi" w:hAnsiTheme="minorHAnsi" w:cstheme="minorHAnsi"/>
          <w:i/>
          <w:color w:val="FF0000"/>
        </w:rPr>
        <w:t>F</w:t>
      </w:r>
      <w:r w:rsidR="00A530BD" w:rsidRPr="00CB152B">
        <w:rPr>
          <w:rFonts w:asciiTheme="minorHAnsi" w:hAnsiTheme="minorHAnsi" w:cstheme="minorHAnsi"/>
          <w:i/>
          <w:color w:val="FF0000"/>
        </w:rPr>
        <w:t>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E43CD1" w14:textId="77777777" w:rsidR="00B0389D" w:rsidRDefault="00B0389D" w:rsidP="00DF1622">
      <w:r>
        <w:separator/>
      </w:r>
    </w:p>
  </w:endnote>
  <w:endnote w:type="continuationSeparator" w:id="0">
    <w:p w14:paraId="0ACC03BB" w14:textId="77777777" w:rsidR="00B0389D" w:rsidRDefault="00B0389D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1B27913D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E4475">
          <w:rPr>
            <w:noProof/>
          </w:rPr>
          <w:t>2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BBAD12" w14:textId="77777777" w:rsidR="00B0389D" w:rsidRDefault="00B0389D" w:rsidP="00DF1622">
      <w:r>
        <w:separator/>
      </w:r>
    </w:p>
  </w:footnote>
  <w:footnote w:type="continuationSeparator" w:id="0">
    <w:p w14:paraId="34DCCB99" w14:textId="77777777" w:rsidR="00B0389D" w:rsidRDefault="00B0389D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02C80"/>
    <w:multiLevelType w:val="hybridMultilevel"/>
    <w:tmpl w:val="3CF040CE"/>
    <w:lvl w:ilvl="0" w:tplc="AC6E756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4A977AD"/>
    <w:multiLevelType w:val="hybridMultilevel"/>
    <w:tmpl w:val="D43A2B4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3"/>
  </w:num>
  <w:num w:numId="4">
    <w:abstractNumId w:val="18"/>
  </w:num>
  <w:num w:numId="5">
    <w:abstractNumId w:val="0"/>
  </w:num>
  <w:num w:numId="6">
    <w:abstractNumId w:val="4"/>
  </w:num>
  <w:num w:numId="7">
    <w:abstractNumId w:val="32"/>
  </w:num>
  <w:num w:numId="8">
    <w:abstractNumId w:val="31"/>
  </w:num>
  <w:num w:numId="9">
    <w:abstractNumId w:val="8"/>
  </w:num>
  <w:num w:numId="10">
    <w:abstractNumId w:val="17"/>
  </w:num>
  <w:num w:numId="11">
    <w:abstractNumId w:val="26"/>
  </w:num>
  <w:num w:numId="12">
    <w:abstractNumId w:val="22"/>
  </w:num>
  <w:num w:numId="13">
    <w:abstractNumId w:val="11"/>
  </w:num>
  <w:num w:numId="14">
    <w:abstractNumId w:val="9"/>
  </w:num>
  <w:num w:numId="15">
    <w:abstractNumId w:val="29"/>
  </w:num>
  <w:num w:numId="16">
    <w:abstractNumId w:val="3"/>
  </w:num>
  <w:num w:numId="17">
    <w:abstractNumId w:val="2"/>
  </w:num>
  <w:num w:numId="18">
    <w:abstractNumId w:val="6"/>
  </w:num>
  <w:num w:numId="19">
    <w:abstractNumId w:val="25"/>
  </w:num>
  <w:num w:numId="20">
    <w:abstractNumId w:val="28"/>
  </w:num>
  <w:num w:numId="21">
    <w:abstractNumId w:val="10"/>
  </w:num>
  <w:num w:numId="22">
    <w:abstractNumId w:val="14"/>
  </w:num>
  <w:num w:numId="23">
    <w:abstractNumId w:val="30"/>
  </w:num>
  <w:num w:numId="24">
    <w:abstractNumId w:val="24"/>
  </w:num>
  <w:num w:numId="25">
    <w:abstractNumId w:val="1"/>
  </w:num>
  <w:num w:numId="26">
    <w:abstractNumId w:val="5"/>
  </w:num>
  <w:num w:numId="27">
    <w:abstractNumId w:val="15"/>
  </w:num>
  <w:num w:numId="28">
    <w:abstractNumId w:val="23"/>
  </w:num>
  <w:num w:numId="29">
    <w:abstractNumId w:val="12"/>
  </w:num>
  <w:num w:numId="30">
    <w:abstractNumId w:val="16"/>
  </w:num>
  <w:num w:numId="31">
    <w:abstractNumId w:val="7"/>
  </w:num>
  <w:num w:numId="32">
    <w:abstractNumId w:val="20"/>
  </w:num>
  <w:num w:numId="33">
    <w:abstractNumId w:val="21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154807"/>
    <w:rsid w:val="00163B84"/>
    <w:rsid w:val="001B79A0"/>
    <w:rsid w:val="0022367C"/>
    <w:rsid w:val="0028306A"/>
    <w:rsid w:val="00292FF0"/>
    <w:rsid w:val="002B2A36"/>
    <w:rsid w:val="002D1224"/>
    <w:rsid w:val="002F2BBF"/>
    <w:rsid w:val="00341B4A"/>
    <w:rsid w:val="00352ECE"/>
    <w:rsid w:val="00360AA9"/>
    <w:rsid w:val="00364BA0"/>
    <w:rsid w:val="0037323D"/>
    <w:rsid w:val="003D5FFF"/>
    <w:rsid w:val="003F622F"/>
    <w:rsid w:val="00450F5E"/>
    <w:rsid w:val="004923A3"/>
    <w:rsid w:val="004D0F0D"/>
    <w:rsid w:val="00545473"/>
    <w:rsid w:val="005571E4"/>
    <w:rsid w:val="00580971"/>
    <w:rsid w:val="00596BFD"/>
    <w:rsid w:val="005A69FB"/>
    <w:rsid w:val="00607312"/>
    <w:rsid w:val="00660753"/>
    <w:rsid w:val="0066570A"/>
    <w:rsid w:val="00687BC3"/>
    <w:rsid w:val="006F2A25"/>
    <w:rsid w:val="007075EF"/>
    <w:rsid w:val="007631AA"/>
    <w:rsid w:val="007716E2"/>
    <w:rsid w:val="00787B4C"/>
    <w:rsid w:val="007A659B"/>
    <w:rsid w:val="007B72D7"/>
    <w:rsid w:val="007B7481"/>
    <w:rsid w:val="007E47B6"/>
    <w:rsid w:val="00806170"/>
    <w:rsid w:val="00881F3C"/>
    <w:rsid w:val="008B20E4"/>
    <w:rsid w:val="008F7993"/>
    <w:rsid w:val="00994CA0"/>
    <w:rsid w:val="009C7CC2"/>
    <w:rsid w:val="00A530BD"/>
    <w:rsid w:val="00AB2A0C"/>
    <w:rsid w:val="00AC4BD4"/>
    <w:rsid w:val="00B0389D"/>
    <w:rsid w:val="00B04D68"/>
    <w:rsid w:val="00B329EB"/>
    <w:rsid w:val="00B5068D"/>
    <w:rsid w:val="00B54F87"/>
    <w:rsid w:val="00BB0763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CD4CA0"/>
    <w:rsid w:val="00CE0754"/>
    <w:rsid w:val="00CE4475"/>
    <w:rsid w:val="00D14C18"/>
    <w:rsid w:val="00D25389"/>
    <w:rsid w:val="00D5198C"/>
    <w:rsid w:val="00DA4F81"/>
    <w:rsid w:val="00DB586C"/>
    <w:rsid w:val="00DD7E71"/>
    <w:rsid w:val="00DF1622"/>
    <w:rsid w:val="00DF205D"/>
    <w:rsid w:val="00DF6D5A"/>
    <w:rsid w:val="00EA2CB6"/>
    <w:rsid w:val="00EB4831"/>
    <w:rsid w:val="00F004AE"/>
    <w:rsid w:val="00F17659"/>
    <w:rsid w:val="00F35399"/>
    <w:rsid w:val="00F40871"/>
    <w:rsid w:val="00F5198F"/>
    <w:rsid w:val="00F633D0"/>
    <w:rsid w:val="00FB31DF"/>
    <w:rsid w:val="00FB6B69"/>
    <w:rsid w:val="00FC0F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506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353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D7E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D7E7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D7E7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7E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7E7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D7E7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D7E71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5068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character" w:customStyle="1" w:styleId="is-text">
    <w:name w:val="is-text"/>
    <w:basedOn w:val="Domylnaczcionkaakapitu"/>
    <w:rsid w:val="006F2A25"/>
  </w:style>
  <w:style w:type="character" w:customStyle="1" w:styleId="Nagwek3Znak">
    <w:name w:val="Nagłówek 3 Znak"/>
    <w:basedOn w:val="Domylnaczcionkaakapitu"/>
    <w:link w:val="Nagwek3"/>
    <w:uiPriority w:val="9"/>
    <w:semiHidden/>
    <w:rsid w:val="00F3539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  <w:style w:type="character" w:styleId="Uwydatnienie">
    <w:name w:val="Emphasis"/>
    <w:basedOn w:val="Domylnaczcionkaakapitu"/>
    <w:uiPriority w:val="20"/>
    <w:qFormat/>
    <w:rsid w:val="00CE075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6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5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18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0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3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35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8d7f34ec-9741-4b79-a27d-5e7851a777a5"/>
    <ds:schemaRef ds:uri="http://purl.org/dc/elements/1.1/"/>
    <ds:schemaRef ds:uri="http://schemas.microsoft.com/office/2006/metadata/properties"/>
    <ds:schemaRef ds:uri="ac2bcd6b-1cfb-4024-b694-1e96efe8257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255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7</cp:revision>
  <cp:lastPrinted>2020-11-23T06:37:00Z</cp:lastPrinted>
  <dcterms:created xsi:type="dcterms:W3CDTF">2021-04-22T11:02:00Z</dcterms:created>
  <dcterms:modified xsi:type="dcterms:W3CDTF">2021-04-26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